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bookmarkStart w:id="0" w:name="_GoBack"/>
      <w:bookmarkEnd w:id="0"/>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ins w:id="1" w:author="David Jenkins" w:date="2021-04-21T09:10:00Z">
        <w:r w:rsidR="00942BD3">
          <w:rPr>
            <w:sz w:val="22"/>
            <w:szCs w:val="22"/>
          </w:rPr>
          <w:t xml:space="preserve">A </w:t>
        </w:r>
      </w:ins>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ins w:id="2" w:author="Rebecca Randell" w:date="2021-04-21T11:11:00Z">
        <w:r w:rsidR="00951D7E">
          <w:rPr>
            <w:sz w:val="22"/>
            <w:szCs w:val="22"/>
            <w:vertAlign w:val="superscript"/>
          </w:rPr>
          <w:t>,h</w:t>
        </w:r>
      </w:ins>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ins w:id="3" w:author="Rebecca Randell" w:date="2021-04-21T11:12:00Z">
        <w:r>
          <w:rPr>
            <w:b/>
            <w:bCs/>
            <w:iCs/>
            <w:noProof/>
            <w:sz w:val="22"/>
            <w:szCs w:val="22"/>
            <w:vertAlign w:val="superscript"/>
          </w:rPr>
          <w:t>h</w:t>
        </w:r>
      </w:ins>
      <w:ins w:id="4" w:author="Rebecca Randell" w:date="2021-04-21T11:11:00Z">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ins>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4BBD9621" w:rsidR="00E2722D" w:rsidRPr="00696CC6" w:rsidRDefault="00893685" w:rsidP="00E2722D">
      <w:pPr>
        <w:pStyle w:val="6AbstractText"/>
        <w:rPr>
          <w:i w:val="0"/>
          <w:iCs/>
          <w:sz w:val="22"/>
          <w:szCs w:val="22"/>
        </w:rPr>
      </w:pPr>
      <w:r w:rsidRPr="00893685">
        <w:rPr>
          <w:i w:val="0"/>
          <w:iCs/>
          <w:sz w:val="22"/>
          <w:szCs w:val="22"/>
        </w:rPr>
        <w:t xml:space="preserve">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w:t>
      </w:r>
      <w:commentRangeStart w:id="5"/>
      <w:r w:rsidRPr="00893685">
        <w:rPr>
          <w:i w:val="0"/>
          <w:iCs/>
          <w:sz w:val="22"/>
          <w:szCs w:val="22"/>
        </w:rPr>
        <w:t xml:space="preserve">from a workshop </w:t>
      </w:r>
      <w:commentRangeEnd w:id="5"/>
      <w:r w:rsidR="006932A7">
        <w:rPr>
          <w:rStyle w:val="CommentReference"/>
          <w:i w:val="0"/>
          <w:noProof w:val="0"/>
        </w:rPr>
        <w:commentReference w:id="5"/>
      </w:r>
      <w:r w:rsidRPr="00893685">
        <w:rPr>
          <w:i w:val="0"/>
          <w:iCs/>
          <w:sz w:val="22"/>
          <w:szCs w:val="22"/>
        </w:rPr>
        <w:t>focused on identifying the patient</w:t>
      </w:r>
      <w:ins w:id="6" w:author="Rebecca Randell" w:date="2021-04-21T11:12:00Z">
        <w:r w:rsidR="00951D7E">
          <w:rPr>
            <w:i w:val="0"/>
            <w:iCs/>
            <w:sz w:val="22"/>
            <w:szCs w:val="22"/>
          </w:rPr>
          <w:t xml:space="preserve"> </w:t>
        </w:r>
      </w:ins>
      <w:del w:id="7" w:author="Rebecca Randell" w:date="2021-04-21T11:12:00Z">
        <w:r w:rsidRPr="00893685" w:rsidDel="00951D7E">
          <w:rPr>
            <w:i w:val="0"/>
            <w:iCs/>
            <w:sz w:val="22"/>
            <w:szCs w:val="22"/>
          </w:rPr>
          <w:delText>-</w:delText>
        </w:r>
      </w:del>
      <w:r w:rsidRPr="00893685">
        <w:rPr>
          <w:i w:val="0"/>
          <w:iCs/>
          <w:sz w:val="22"/>
          <w:szCs w:val="22"/>
        </w:rPr>
        <w:t xml:space="preserve">safety challenges associated with emerging digital health technologies. We discuss </w:t>
      </w:r>
      <w:commentRangeStart w:id="8"/>
      <w:r w:rsidRPr="00893685">
        <w:rPr>
          <w:i w:val="0"/>
          <w:iCs/>
          <w:sz w:val="22"/>
          <w:szCs w:val="22"/>
        </w:rPr>
        <w:t xml:space="preserve">the challenges </w:t>
      </w:r>
      <w:commentRangeEnd w:id="8"/>
      <w:r w:rsidR="00DA0A68">
        <w:rPr>
          <w:rStyle w:val="CommentReference"/>
          <w:i w:val="0"/>
          <w:noProof w:val="0"/>
        </w:rPr>
        <w:commentReference w:id="8"/>
      </w:r>
      <w:r w:rsidRPr="00893685">
        <w:rPr>
          <w:i w:val="0"/>
          <w:iCs/>
          <w:sz w:val="22"/>
          <w:szCs w:val="22"/>
        </w:rPr>
        <w:t>identified in the workshop and present recommendations to address the patient</w:t>
      </w:r>
      <w:ins w:id="9" w:author="Rebecca Randell" w:date="2021-04-21T11:12:00Z">
        <w:r w:rsidR="00951D7E">
          <w:rPr>
            <w:i w:val="0"/>
            <w:iCs/>
            <w:sz w:val="22"/>
            <w:szCs w:val="22"/>
          </w:rPr>
          <w:t xml:space="preserve"> </w:t>
        </w:r>
      </w:ins>
      <w:del w:id="10" w:author="Rebecca Randell" w:date="2021-04-21T11:12:00Z">
        <w:r w:rsidRPr="00893685" w:rsidDel="00951D7E">
          <w:rPr>
            <w:i w:val="0"/>
            <w:iCs/>
            <w:sz w:val="22"/>
            <w:szCs w:val="22"/>
          </w:rPr>
          <w:delText>-</w:delText>
        </w:r>
      </w:del>
      <w:r w:rsidRPr="00893685">
        <w:rPr>
          <w:i w:val="0"/>
          <w:iCs/>
          <w:sz w:val="22"/>
          <w:szCs w:val="22"/>
        </w:rPr>
        <w:t xml:space="preserve">safety concerns posed by them. A key implication of considering the challenges and opportunities for Patient Safety Informatics is the interdisciplinary contribution required to study digital health </w:t>
      </w:r>
      <w:r w:rsidRPr="00893685">
        <w:rPr>
          <w:i w:val="0"/>
          <w:iCs/>
          <w:sz w:val="22"/>
          <w:szCs w:val="22"/>
        </w:rPr>
        <w:lastRenderedPageBreak/>
        <w:t>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11"/>
      <w:commentRangeStart w:id="12"/>
      <w:r w:rsidRPr="00696CC6">
        <w:rPr>
          <w:sz w:val="22"/>
          <w:szCs w:val="22"/>
        </w:rPr>
        <w:t>Keywords</w:t>
      </w:r>
      <w:commentRangeEnd w:id="11"/>
      <w:r w:rsidR="00747EBE">
        <w:rPr>
          <w:rStyle w:val="CommentReference"/>
          <w:b w:val="0"/>
          <w:i w:val="0"/>
          <w:noProof w:val="0"/>
        </w:rPr>
        <w:commentReference w:id="11"/>
      </w:r>
      <w:commentRangeEnd w:id="12"/>
      <w:r w:rsidR="00942BD3">
        <w:rPr>
          <w:rStyle w:val="CommentReference"/>
          <w:b w:val="0"/>
          <w:i w:val="0"/>
          <w:noProof w:val="0"/>
        </w:rPr>
        <w:commentReference w:id="12"/>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753D501C"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Other technologies like electronic health records, decision-support tools and handheld medical devices have been widely adopted with reported 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w:t>
      </w:r>
      <w:ins w:id="13" w:author="Jonathan Benn" w:date="2021-04-21T11:55:00Z">
        <w:r w:rsidR="006932A7">
          <w:rPr>
            <w:sz w:val="22"/>
            <w:szCs w:val="22"/>
          </w:rPr>
          <w:t>ing</w:t>
        </w:r>
      </w:ins>
      <w:r w:rsidR="004313E0" w:rsidRPr="00260C26">
        <w:rPr>
          <w:sz w:val="22"/>
          <w:szCs w:val="22"/>
        </w:rPr>
        <w:t xml:space="preserve">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commentRangeStart w:id="14"/>
      <w:r w:rsidR="00F3272B">
        <w:rPr>
          <w:sz w:val="22"/>
          <w:szCs w:val="22"/>
        </w:rPr>
        <w:t>Previous work has presented an agenda for safety of digital health</w:t>
      </w:r>
      <w:commentRangeStart w:id="15"/>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15"/>
      <w:r w:rsidR="00F3272B">
        <w:rPr>
          <w:rStyle w:val="CommentReference"/>
          <w:noProof w:val="0"/>
        </w:rPr>
        <w:commentReference w:id="15"/>
      </w:r>
      <w:r w:rsidR="00F3272B">
        <w:rPr>
          <w:sz w:val="22"/>
          <w:szCs w:val="22"/>
        </w:rPr>
        <w:t xml:space="preserve"> to address the systematic</w:t>
      </w:r>
      <w:del w:id="16" w:author="Jonathan Benn" w:date="2021-04-21T11:55:00Z">
        <w:r w:rsidR="00F3272B" w:rsidDel="006932A7">
          <w:rPr>
            <w:sz w:val="22"/>
            <w:szCs w:val="22"/>
          </w:rPr>
          <w:delText>ally</w:delText>
        </w:r>
      </w:del>
      <w:r w:rsidR="00F3272B">
        <w:rPr>
          <w:sz w:val="22"/>
          <w:szCs w:val="22"/>
        </w:rPr>
        <w:t xml:space="preserve"> study of </w:t>
      </w:r>
      <w:del w:id="17" w:author="Jonathan Benn" w:date="2021-04-21T11:56:00Z">
        <w:r w:rsidR="00F3272B" w:rsidDel="006932A7">
          <w:rPr>
            <w:sz w:val="22"/>
            <w:szCs w:val="22"/>
          </w:rPr>
          <w:delText>t</w:delText>
        </w:r>
        <w:r w:rsidR="00F3272B" w:rsidRPr="00260C26" w:rsidDel="006932A7">
          <w:rPr>
            <w:sz w:val="22"/>
            <w:szCs w:val="22"/>
          </w:rPr>
          <w:delText xml:space="preserve">he </w:delText>
        </w:r>
      </w:del>
      <w:r w:rsidR="00F3272B">
        <w:rPr>
          <w:sz w:val="22"/>
          <w:szCs w:val="22"/>
        </w:rPr>
        <w:t>patient</w:t>
      </w:r>
      <w:ins w:id="18" w:author="Rebecca Randell" w:date="2021-04-21T11:13:00Z">
        <w:r w:rsidR="00951D7E">
          <w:rPr>
            <w:sz w:val="22"/>
            <w:szCs w:val="22"/>
          </w:rPr>
          <w:t xml:space="preserve"> </w:t>
        </w:r>
      </w:ins>
      <w:del w:id="19" w:author="Rebecca Randell" w:date="2021-04-21T11:13:00Z">
        <w:r w:rsidR="00F3272B" w:rsidDel="00951D7E">
          <w:rPr>
            <w:sz w:val="22"/>
            <w:szCs w:val="22"/>
          </w:rPr>
          <w:delText>-</w:delText>
        </w:r>
      </w:del>
      <w:r w:rsidR="00F3272B">
        <w:rPr>
          <w:sz w:val="22"/>
          <w:szCs w:val="22"/>
        </w:rPr>
        <w:t xml:space="preserve">safety </w:t>
      </w:r>
      <w:r w:rsidR="00F3272B" w:rsidRPr="00260C26">
        <w:rPr>
          <w:sz w:val="22"/>
          <w:szCs w:val="22"/>
        </w:rPr>
        <w:t xml:space="preserve">consequences </w:t>
      </w:r>
      <w:r w:rsidR="00F3272B">
        <w:rPr>
          <w:sz w:val="22"/>
          <w:szCs w:val="22"/>
        </w:rPr>
        <w:t xml:space="preserve">that </w:t>
      </w:r>
      <w:ins w:id="20" w:author="Jonathan Benn" w:date="2021-04-21T11:57:00Z">
        <w:r w:rsidR="006932A7">
          <w:rPr>
            <w:sz w:val="22"/>
            <w:szCs w:val="22"/>
          </w:rPr>
          <w:t>are</w:t>
        </w:r>
      </w:ins>
      <w:del w:id="21" w:author="Jonathan Benn" w:date="2021-04-21T11:56:00Z">
        <w:r w:rsidR="00F3272B" w:rsidDel="006932A7">
          <w:rPr>
            <w:sz w:val="22"/>
            <w:szCs w:val="22"/>
          </w:rPr>
          <w:delText>is</w:delText>
        </w:r>
      </w:del>
      <w:r w:rsidR="00F3272B">
        <w:rPr>
          <w:sz w:val="22"/>
          <w:szCs w:val="22"/>
        </w:rPr>
        <w:t xml:space="preserve"> still outstanding</w:t>
      </w:r>
      <w:commentRangeStart w:id="22"/>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22"/>
      <w:r w:rsidR="00F3272B">
        <w:rPr>
          <w:rStyle w:val="CommentReference"/>
          <w:noProof w:val="0"/>
        </w:rPr>
        <w:commentReference w:id="22"/>
      </w:r>
      <w:r w:rsidR="00F3272B">
        <w:rPr>
          <w:sz w:val="22"/>
          <w:szCs w:val="22"/>
        </w:rPr>
        <w:t xml:space="preserve">. </w:t>
      </w:r>
      <w:commentRangeEnd w:id="14"/>
      <w:r w:rsidR="006932A7">
        <w:rPr>
          <w:rStyle w:val="CommentReference"/>
          <w:noProof w:val="0"/>
        </w:rPr>
        <w:commentReference w:id="14"/>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314A7EDA"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ins w:id="23" w:author="Rebecca Randell" w:date="2021-04-21T11:17:00Z">
        <w:r w:rsidR="00951D7E">
          <w:rPr>
            <w:sz w:val="22"/>
            <w:szCs w:val="22"/>
          </w:rPr>
          <w:t xml:space="preserve"> </w:t>
        </w:r>
      </w:ins>
      <w:del w:id="24" w:author="Rebecca Randell" w:date="2021-04-21T11:17:00Z">
        <w:r w:rsidRPr="00260C26" w:rsidDel="00951D7E">
          <w:rPr>
            <w:sz w:val="22"/>
            <w:szCs w:val="22"/>
          </w:rPr>
          <w:delText>-</w:delText>
        </w:r>
      </w:del>
      <w:r w:rsidRPr="00260C26">
        <w:rPr>
          <w:sz w:val="22"/>
          <w:szCs w:val="22"/>
        </w:rPr>
        <w: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w:t>
      </w:r>
      <w:ins w:id="25" w:author="Jonathan Benn" w:date="2021-04-21T12:00:00Z">
        <w:r w:rsidR="006932A7">
          <w:rPr>
            <w:sz w:val="22"/>
            <w:szCs w:val="22"/>
          </w:rPr>
          <w:t>ere</w:t>
        </w:r>
      </w:ins>
      <w:del w:id="26" w:author="Jonathan Benn" w:date="2021-04-21T12:00:00Z">
        <w:r w:rsidRPr="00260C26" w:rsidDel="006932A7">
          <w:rPr>
            <w:sz w:val="22"/>
            <w:szCs w:val="22"/>
          </w:rPr>
          <w:delText>as</w:delText>
        </w:r>
      </w:del>
      <w:r w:rsidRPr="00260C26">
        <w:rPr>
          <w:sz w:val="22"/>
          <w:szCs w:val="22"/>
        </w:rPr>
        <w:t xml:space="preserve">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 xml:space="preserve">discuss </w:t>
      </w:r>
      <w:r w:rsidRPr="00260C26">
        <w:rPr>
          <w:sz w:val="22"/>
          <w:szCs w:val="22"/>
        </w:rPr>
        <w:lastRenderedPageBreak/>
        <w:t xml:space="preserve">the </w:t>
      </w:r>
      <w:ins w:id="27" w:author="Jonathan Benn" w:date="2021-04-21T12:02:00Z">
        <w:r w:rsidR="006932A7">
          <w:rPr>
            <w:sz w:val="22"/>
            <w:szCs w:val="22"/>
          </w:rPr>
          <w:t xml:space="preserve">patient safety </w:t>
        </w:r>
      </w:ins>
      <w:r w:rsidRPr="00260C26">
        <w:rPr>
          <w:sz w:val="22"/>
          <w:szCs w:val="22"/>
        </w:rPr>
        <w:t>challenges</w:t>
      </w:r>
      <w:ins w:id="28" w:author="Jonathan Benn" w:date="2021-04-21T12:02:00Z">
        <w:r w:rsidR="006932A7">
          <w:rPr>
            <w:sz w:val="22"/>
            <w:szCs w:val="22"/>
          </w:rPr>
          <w:t xml:space="preserve"> of </w:t>
        </w:r>
      </w:ins>
      <w:ins w:id="29" w:author="Jonathan Benn" w:date="2021-04-21T12:03:00Z">
        <w:r w:rsidR="006932A7">
          <w:rPr>
            <w:sz w:val="22"/>
            <w:szCs w:val="22"/>
          </w:rPr>
          <w:t>emerging digital health</w:t>
        </w:r>
      </w:ins>
      <w:r w:rsidRPr="00260C26">
        <w:rPr>
          <w:sz w:val="22"/>
          <w:szCs w:val="22"/>
        </w:rPr>
        <w:t xml:space="preserve"> identified in the workshop, and present recommendations to address the </w:t>
      </w:r>
      <w:del w:id="30" w:author="Jonathan Benn" w:date="2021-04-21T12:05:00Z">
        <w:r w:rsidRPr="00260C26" w:rsidDel="006932A7">
          <w:rPr>
            <w:sz w:val="22"/>
            <w:szCs w:val="22"/>
          </w:rPr>
          <w:delText xml:space="preserve">patient-safety </w:delText>
        </w:r>
      </w:del>
      <w:r w:rsidRPr="00260C26">
        <w:rPr>
          <w:sz w:val="22"/>
          <w:szCs w:val="22"/>
        </w:rPr>
        <w:t>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31"/>
      <w:commentRangeStart w:id="32"/>
      <w:r>
        <w:rPr>
          <w:sz w:val="22"/>
          <w:szCs w:val="22"/>
        </w:rPr>
        <w:t>.</w:t>
      </w:r>
      <w:commentRangeEnd w:id="31"/>
      <w:r>
        <w:rPr>
          <w:rStyle w:val="CommentReference"/>
          <w:noProof w:val="0"/>
        </w:rPr>
        <w:commentReference w:id="31"/>
      </w:r>
      <w:commentRangeEnd w:id="32"/>
      <w:r w:rsidR="00A72D32">
        <w:rPr>
          <w:rStyle w:val="CommentReference"/>
          <w:noProof w:val="0"/>
        </w:rPr>
        <w:commentReference w:id="32"/>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w:t>
      </w:r>
      <w:commentRangeStart w:id="33"/>
      <w:r w:rsidR="002B4D75">
        <w:rPr>
          <w:sz w:val="22"/>
          <w:szCs w:val="22"/>
        </w:rPr>
        <w:t xml:space="preserve">advert </w:t>
      </w:r>
      <w:commentRangeEnd w:id="33"/>
      <w:r w:rsidR="00DA0A68">
        <w:rPr>
          <w:rStyle w:val="CommentReference"/>
          <w:noProof w:val="0"/>
        </w:rPr>
        <w:commentReference w:id="33"/>
      </w:r>
      <w:r w:rsidR="002B4D75">
        <w:rPr>
          <w:sz w:val="22"/>
          <w:szCs w:val="22"/>
        </w:rPr>
        <w:t xml:space="preserve">them. </w:t>
      </w:r>
      <w:commentRangeStart w:id="34"/>
      <w:r w:rsidR="002B4D75">
        <w:rPr>
          <w:sz w:val="22"/>
          <w:szCs w:val="22"/>
        </w:rPr>
        <w:t>Similar to a Delphi method</w:t>
      </w:r>
      <w:commentRangeEnd w:id="34"/>
      <w:r w:rsidR="00DA0A68">
        <w:rPr>
          <w:rStyle w:val="CommentReference"/>
          <w:noProof w:val="0"/>
        </w:rPr>
        <w:commentReference w:id="34"/>
      </w:r>
      <w:r w:rsidR="002B4D75">
        <w:rPr>
          <w:sz w:val="22"/>
          <w:szCs w:val="22"/>
        </w:rPr>
        <w:t xml:space="preserve">, 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commentRangeStart w:id="35"/>
      <w:commentRangeStart w:id="36"/>
      <w:r>
        <w:rPr>
          <w:sz w:val="22"/>
          <w:szCs w:val="22"/>
        </w:rPr>
        <w:t>Table 2</w:t>
      </w:r>
      <w:commentRangeEnd w:id="35"/>
      <w:r w:rsidR="00951D7E">
        <w:rPr>
          <w:rStyle w:val="CommentReference"/>
          <w:noProof w:val="0"/>
        </w:rPr>
        <w:commentReference w:id="35"/>
      </w:r>
      <w:r>
        <w:rPr>
          <w:sz w:val="22"/>
          <w:szCs w:val="22"/>
        </w:rPr>
        <w:t xml:space="preserve"> 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commentRangeEnd w:id="36"/>
      <w:r w:rsidR="00DA0A68">
        <w:rPr>
          <w:rStyle w:val="CommentReference"/>
          <w:noProof w:val="0"/>
        </w:rPr>
        <w:commentReference w:id="36"/>
      </w:r>
    </w:p>
    <w:p w14:paraId="417FC055" w14:textId="5534FA11" w:rsidR="008F30A7" w:rsidRPr="00696CC6" w:rsidRDefault="008F30A7" w:rsidP="00877B8D">
      <w:pPr>
        <w:pStyle w:val="ALevelOneHeader"/>
        <w:rPr>
          <w:sz w:val="22"/>
          <w:szCs w:val="22"/>
        </w:rPr>
      </w:pPr>
      <w:r w:rsidRPr="00696CC6">
        <w:rPr>
          <w:sz w:val="22"/>
          <w:szCs w:val="22"/>
        </w:rPr>
        <w:lastRenderedPageBreak/>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498AA0A7"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942BD3">
        <w:rPr>
          <w:sz w:val="22"/>
          <w:szCs w:val="22"/>
          <w:rPrChange w:id="37" w:author="David Jenkins" w:date="2021-04-21T09:18:00Z">
            <w:rPr/>
          </w:rPrChange>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del w:id="38" w:author="David Jenkins" w:date="2021-04-21T09:18:00Z">
        <w:r w:rsidR="00854782" w:rsidDel="00942BD3">
          <w:rPr>
            <w:sz w:val="22"/>
            <w:szCs w:val="22"/>
          </w:rPr>
          <w:delText xml:space="preserve"> </w:delText>
        </w:r>
        <w:r w:rsidR="00854782" w:rsidRPr="00854782" w:rsidDel="00942BD3">
          <w:rPr>
            <w:sz w:val="22"/>
            <w:szCs w:val="22"/>
          </w:rPr>
          <w:delText xml:space="preserve">his </w:delText>
        </w:r>
      </w:del>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lastRenderedPageBreak/>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The consequence of reactive regulations and standards 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2F650AAB" w:rsidR="00881B0E" w:rsidRPr="00696CC6" w:rsidRDefault="00881B0E" w:rsidP="00881B0E">
      <w:pPr>
        <w:pStyle w:val="BLevelTwoHeader"/>
        <w:rPr>
          <w:sz w:val="22"/>
          <w:szCs w:val="22"/>
        </w:rPr>
      </w:pPr>
      <w:r>
        <w:rPr>
          <w:sz w:val="22"/>
          <w:szCs w:val="22"/>
        </w:rPr>
        <w:lastRenderedPageBreak/>
        <w:t>Challenge 5: Emergent patient</w:t>
      </w:r>
      <w:ins w:id="39" w:author="Rebecca Randell" w:date="2021-04-21T11:20:00Z">
        <w:r w:rsidR="00951D7E">
          <w:rPr>
            <w:sz w:val="22"/>
            <w:szCs w:val="22"/>
          </w:rPr>
          <w:t xml:space="preserve"> </w:t>
        </w:r>
      </w:ins>
      <w:del w:id="40" w:author="Rebecca Randell" w:date="2021-04-21T11:20:00Z">
        <w:r w:rsidDel="00951D7E">
          <w:rPr>
            <w:sz w:val="22"/>
            <w:szCs w:val="22"/>
          </w:rPr>
          <w:delText>-</w:delText>
        </w:r>
      </w:del>
      <w:r>
        <w:rPr>
          <w:sz w:val="22"/>
          <w:szCs w:val="22"/>
        </w:rPr>
        <w:t>safety consequences</w:t>
      </w:r>
    </w:p>
    <w:p w14:paraId="0143FD13" w14:textId="2A357F02" w:rsidR="00BC7324" w:rsidRPr="00567107" w:rsidRDefault="00D033E4" w:rsidP="00881B0E">
      <w:pPr>
        <w:pStyle w:val="DBodyText"/>
        <w:rPr>
          <w:sz w:val="22"/>
          <w:szCs w:val="22"/>
        </w:rPr>
      </w:pPr>
      <w:r w:rsidRPr="00567107">
        <w:rPr>
          <w:i/>
          <w:sz w:val="22"/>
          <w:szCs w:val="22"/>
        </w:rPr>
        <w:t>Focusing on technologies in isolation does not consider the patient</w:t>
      </w:r>
      <w:ins w:id="41" w:author="Rebecca Randell" w:date="2021-04-21T11:20:00Z">
        <w:r w:rsidR="00951D7E">
          <w:rPr>
            <w:i/>
            <w:sz w:val="22"/>
            <w:szCs w:val="22"/>
          </w:rPr>
          <w:t xml:space="preserve"> </w:t>
        </w:r>
      </w:ins>
      <w:del w:id="42" w:author="Rebecca Randell" w:date="2021-04-21T11:20:00Z">
        <w:r w:rsidRPr="00567107" w:rsidDel="00951D7E">
          <w:rPr>
            <w:i/>
            <w:sz w:val="22"/>
            <w:szCs w:val="22"/>
          </w:rPr>
          <w:delText>-</w:delText>
        </w:r>
      </w:del>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ins w:id="43" w:author="Rebecca Randell" w:date="2021-04-21T11:22:00Z">
        <w:r w:rsidR="00807057">
          <w:rPr>
            <w:sz w:val="22"/>
            <w:szCs w:val="22"/>
          </w:rPr>
          <w:t>s</w:t>
        </w:r>
      </w:ins>
      <w:del w:id="44" w:author="Rebecca Randell" w:date="2021-04-21T11:22:00Z">
        <w:r w:rsidR="00BC7324" w:rsidRPr="00567107" w:rsidDel="00807057">
          <w:rPr>
            <w:sz w:val="22"/>
            <w:szCs w:val="22"/>
          </w:rPr>
          <w:delText>z</w:delText>
        </w:r>
      </w:del>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Sufficient theoretical and practical guidance is needed to 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xml:space="preserve">, and downplaying the unimproved quality of life of patients treated for neurological disorders because treatment </w:t>
      </w:r>
      <w:r w:rsidRPr="00BB1C7E">
        <w:rPr>
          <w:sz w:val="22"/>
          <w:szCs w:val="22"/>
        </w:rPr>
        <w:lastRenderedPageBreak/>
        <w:t>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08F2D9E5"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w:t>
      </w:r>
      <w:commentRangeStart w:id="45"/>
      <w:r w:rsidRPr="00B86E3A">
        <w:rPr>
          <w:sz w:val="22"/>
          <w:szCs w:val="22"/>
        </w:rPr>
        <w:t>health informatics, patient safety and safety information systems</w:t>
      </w:r>
      <w:commentRangeEnd w:id="45"/>
      <w:r w:rsidR="00E7189B">
        <w:rPr>
          <w:rStyle w:val="CommentReference"/>
          <w:noProof w:val="0"/>
        </w:rPr>
        <w:commentReference w:id="45"/>
      </w:r>
      <w:r w:rsidRPr="00B86E3A">
        <w:rPr>
          <w:sz w:val="22"/>
          <w:szCs w:val="22"/>
        </w:rPr>
        <w:t xml:space="preserve">. </w:t>
      </w:r>
    </w:p>
    <w:p w14:paraId="2F0FF467" w14:textId="282797AA" w:rsidR="008F30A7" w:rsidRPr="00696CC6" w:rsidRDefault="00B86E3A" w:rsidP="00B86E3A">
      <w:pPr>
        <w:pStyle w:val="DBodyText"/>
        <w:rPr>
          <w:sz w:val="22"/>
          <w:szCs w:val="22"/>
        </w:rPr>
      </w:pPr>
      <w:r w:rsidRPr="00B86E3A">
        <w:rPr>
          <w:sz w:val="22"/>
          <w:szCs w:val="22"/>
        </w:rPr>
        <w:t xml:space="preserve">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w:t>
      </w:r>
      <w:commentRangeStart w:id="46"/>
      <w:r w:rsidRPr="00B86E3A">
        <w:rPr>
          <w:sz w:val="22"/>
          <w:szCs w:val="22"/>
        </w:rPr>
        <w:t xml:space="preserve">These ideas will be further explored in subsequent workshops in our series that will address the consequences of contemporary safety theory for digital </w:t>
      </w:r>
      <w:r w:rsidRPr="00B86E3A">
        <w:rPr>
          <w:sz w:val="22"/>
          <w:szCs w:val="22"/>
        </w:rPr>
        <w:lastRenderedPageBreak/>
        <w:t>innovation, sociotechnical evaluation of digital health, and digital health interventions designed to improve patient safety.</w:t>
      </w:r>
      <w:r w:rsidR="00EA63D8" w:rsidRPr="00696CC6">
        <w:rPr>
          <w:sz w:val="22"/>
          <w:szCs w:val="22"/>
        </w:rPr>
        <w:t xml:space="preserve"> </w:t>
      </w:r>
      <w:commentRangeEnd w:id="46"/>
      <w:r w:rsidR="00E7189B">
        <w:rPr>
          <w:rStyle w:val="CommentReference"/>
          <w:noProof w:val="0"/>
        </w:rPr>
        <w:commentReference w:id="46"/>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 xml:space="preserve">J.W. Begun, B. Zimmerman, and K. Dooley, Health Care Organizations as Complex Adaptive Systems, in: S.M. Mick, and M. Wyttenbach (Eds.), Adv. Heal. Care Organ. </w:t>
      </w:r>
      <w:r w:rsidRPr="00AF4BB7">
        <w:rPr>
          <w:noProof/>
          <w:sz w:val="22"/>
          <w:szCs w:val="24"/>
        </w:rPr>
        <w:lastRenderedPageBreak/>
        <w:t>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lastRenderedPageBreak/>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w:t>
      </w:r>
      <w:r w:rsidRPr="00AF4BB7">
        <w:rPr>
          <w:noProof/>
          <w:sz w:val="22"/>
          <w:szCs w:val="24"/>
        </w:rPr>
        <w:lastRenderedPageBreak/>
        <w:t>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lastRenderedPageBreak/>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3"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lastRenderedPageBreak/>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15B11E59"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Jonathan Benn" w:date="2021-04-21T12:00:00Z" w:initials="JB">
    <w:p w14:paraId="7F44AB53" w14:textId="58683873" w:rsidR="006932A7" w:rsidRDefault="006932A7">
      <w:pPr>
        <w:pStyle w:val="CommentText"/>
      </w:pPr>
      <w:r>
        <w:rPr>
          <w:rStyle w:val="CommentReference"/>
        </w:rPr>
        <w:annotationRef/>
      </w:r>
      <w:r>
        <w:t>I think we should mention who was involved in the workshops, generally, in the abstract.  Either the Centres or multidisciplinary academics working in patient safety informatics</w:t>
      </w:r>
    </w:p>
  </w:comment>
  <w:comment w:id="8" w:author="Jonathan Benn" w:date="2021-04-21T12:10:00Z" w:initials="JB">
    <w:p w14:paraId="406F6A5C" w14:textId="6D72EE1E" w:rsidR="00DA0A68" w:rsidRDefault="00DA0A68">
      <w:pPr>
        <w:pStyle w:val="CommentText"/>
      </w:pPr>
      <w:r>
        <w:rPr>
          <w:rStyle w:val="CommentReference"/>
        </w:rPr>
        <w:annotationRef/>
      </w:r>
      <w:r>
        <w:t>How many?</w:t>
      </w:r>
    </w:p>
  </w:comment>
  <w:comment w:id="11"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2" w:author="David Jenkins" w:date="2021-04-21T09:12:00Z" w:initials="DJ">
    <w:p w14:paraId="69828782" w14:textId="331E3FE4" w:rsidR="00942BD3" w:rsidRDefault="00942BD3">
      <w:pPr>
        <w:pStyle w:val="CommentText"/>
      </w:pPr>
      <w:r>
        <w:rPr>
          <w:rStyle w:val="CommentReference"/>
        </w:rPr>
        <w:annotationRef/>
      </w:r>
      <w:r>
        <w:t>If we are focusing on digital technology maybe Digital technology should replace Systems theory?</w:t>
      </w:r>
    </w:p>
  </w:comment>
  <w:comment w:id="15"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22"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14" w:author="Jonathan Benn" w:date="2021-04-21T11:57:00Z" w:initials="JB">
    <w:p w14:paraId="7FD4A4CA" w14:textId="72ECBE12" w:rsidR="006932A7" w:rsidRDefault="006932A7">
      <w:pPr>
        <w:pStyle w:val="CommentText"/>
      </w:pPr>
      <w:r>
        <w:rPr>
          <w:rStyle w:val="CommentReference"/>
        </w:rPr>
        <w:annotationRef/>
      </w:r>
      <w:r>
        <w:t xml:space="preserve">Slightly unclear (could be just me).  Might be better to say: </w:t>
      </w:r>
      <w:r>
        <w:rPr>
          <w:sz w:val="22"/>
          <w:szCs w:val="22"/>
        </w:rPr>
        <w:t>Previous work has presented an agenda for safety of digital health</w:t>
      </w:r>
      <w:r>
        <w:rPr>
          <w:sz w:val="22"/>
          <w:szCs w:val="22"/>
        </w:rPr>
        <w:fldChar w:fldCharType="begin" w:fldLock="1"/>
      </w:r>
      <w:r>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Pr>
          <w:sz w:val="22"/>
          <w:szCs w:val="22"/>
        </w:rPr>
        <w:fldChar w:fldCharType="separate"/>
      </w:r>
      <w:r w:rsidRPr="00F3272B">
        <w:rPr>
          <w:sz w:val="22"/>
          <w:szCs w:val="22"/>
        </w:rPr>
        <w:t>[32]</w:t>
      </w:r>
      <w:r>
        <w:rPr>
          <w:sz w:val="22"/>
          <w:szCs w:val="22"/>
        </w:rPr>
        <w:fldChar w:fldCharType="end"/>
      </w:r>
      <w:r>
        <w:rPr>
          <w:rStyle w:val="CommentReference"/>
        </w:rPr>
        <w:annotationRef/>
      </w:r>
      <w:r>
        <w:rPr>
          <w:sz w:val="22"/>
          <w:szCs w:val="22"/>
        </w:rPr>
        <w:t xml:space="preserve"> to address the outstanding PS consequences through systematic study</w:t>
      </w:r>
      <w:r>
        <w:rPr>
          <w:sz w:val="22"/>
          <w:szCs w:val="22"/>
        </w:rPr>
        <w:fldChar w:fldCharType="begin" w:fldLock="1"/>
      </w:r>
      <w:r>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Pr>
          <w:sz w:val="22"/>
          <w:szCs w:val="22"/>
        </w:rPr>
        <w:fldChar w:fldCharType="separate"/>
      </w:r>
      <w:r w:rsidRPr="004313E0">
        <w:rPr>
          <w:sz w:val="22"/>
          <w:szCs w:val="22"/>
        </w:rPr>
        <w:t>[19]</w:t>
      </w:r>
      <w:r>
        <w:rPr>
          <w:sz w:val="22"/>
          <w:szCs w:val="22"/>
        </w:rPr>
        <w:fldChar w:fldCharType="end"/>
      </w:r>
    </w:p>
  </w:comment>
  <w:comment w:id="31"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32"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 w:id="33" w:author="Jonathan Benn" w:date="2021-04-21T12:06:00Z" w:initials="JB">
    <w:p w14:paraId="62CDEFBB" w14:textId="63AFDEA5" w:rsidR="00DA0A68" w:rsidRDefault="00DA0A68">
      <w:pPr>
        <w:pStyle w:val="CommentText"/>
      </w:pPr>
      <w:r>
        <w:rPr>
          <w:rStyle w:val="CommentReference"/>
        </w:rPr>
        <w:annotationRef/>
      </w:r>
      <w:r>
        <w:t>Do you mean “avert”?  Probably don’t need this at all after “mitigate”</w:t>
      </w:r>
    </w:p>
  </w:comment>
  <w:comment w:id="34" w:author="Jonathan Benn" w:date="2021-04-21T12:06:00Z" w:initials="JB">
    <w:p w14:paraId="6CFD46E4" w14:textId="53B42154" w:rsidR="00DA0A68" w:rsidRDefault="00DA0A68">
      <w:pPr>
        <w:pStyle w:val="CommentText"/>
      </w:pPr>
      <w:r>
        <w:rPr>
          <w:rStyle w:val="CommentReference"/>
        </w:rPr>
        <w:annotationRef/>
      </w:r>
      <w:r>
        <w:t>I think in the interests of clarity, we either say that we followed the principles of a Delphi process (if that’s defensible) or we take reference to Delphi out.  I probably favor the latter.</w:t>
      </w:r>
    </w:p>
  </w:comment>
  <w:comment w:id="35" w:author="Rebecca Randell" w:date="2021-04-21T11:21:00Z" w:initials="RR">
    <w:p w14:paraId="739BF53E" w14:textId="1222FC6E" w:rsidR="00951D7E" w:rsidRDefault="00951D7E">
      <w:pPr>
        <w:pStyle w:val="CommentText"/>
      </w:pPr>
      <w:r>
        <w:rPr>
          <w:rStyle w:val="CommentReference"/>
        </w:rPr>
        <w:annotationRef/>
      </w:r>
      <w:r>
        <w:t>Table 2 should be in body of paper</w:t>
      </w:r>
    </w:p>
  </w:comment>
  <w:comment w:id="36" w:author="Jonathan Benn" w:date="2021-04-21T12:10:00Z" w:initials="JB">
    <w:p w14:paraId="6D25D52E" w14:textId="6AC08413" w:rsidR="00DA0A68" w:rsidRDefault="00DA0A68">
      <w:pPr>
        <w:pStyle w:val="CommentText"/>
      </w:pPr>
      <w:r>
        <w:rPr>
          <w:rStyle w:val="CommentReference"/>
        </w:rPr>
        <w:annotationRef/>
      </w:r>
      <w:r>
        <w:t xml:space="preserve">It might be okay to present results solely in table format for a conference.  To be on the safe side, consider a brief summary of the challenges here in a few sentences.  The alternative is to separate out the description of the challenges (results) and the recommendations for mitigation (discussion). </w:t>
      </w:r>
    </w:p>
  </w:comment>
  <w:comment w:id="45" w:author="Jonathan Benn" w:date="2021-04-21T12:16:00Z" w:initials="JB">
    <w:p w14:paraId="23B401A1" w14:textId="1C0EF763" w:rsidR="00E7189B" w:rsidRDefault="00E7189B">
      <w:pPr>
        <w:pStyle w:val="CommentText"/>
      </w:pPr>
      <w:r>
        <w:rPr>
          <w:rStyle w:val="CommentReference"/>
        </w:rPr>
        <w:annotationRef/>
      </w:r>
      <w:r>
        <w:t>Why not just say “in patient safety informatics”?</w:t>
      </w:r>
    </w:p>
  </w:comment>
  <w:comment w:id="46" w:author="Jonathan Benn" w:date="2021-04-21T12:20:00Z" w:initials="JB">
    <w:p w14:paraId="05355621" w14:textId="64AF3D30" w:rsidR="00E7189B" w:rsidRDefault="00E7189B">
      <w:pPr>
        <w:pStyle w:val="CommentText"/>
      </w:pPr>
      <w:r>
        <w:rPr>
          <w:rStyle w:val="CommentReference"/>
        </w:rPr>
        <w:annotationRef/>
      </w:r>
      <w:r>
        <w:t>I wonder if we should say this?  We haven’t considered whether we are prepared to open these workshops up to broader collaborators, yet, which may well be a question we get at conference.  Suggest removing for the time be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44AB53" w15:done="0"/>
  <w15:commentEx w15:paraId="406F6A5C" w15:done="0"/>
  <w15:commentEx w15:paraId="01D2F795" w15:done="0"/>
  <w15:commentEx w15:paraId="69828782" w15:paraIdParent="01D2F795" w15:done="0"/>
  <w15:commentEx w15:paraId="102E7C70" w15:done="0"/>
  <w15:commentEx w15:paraId="185CD325" w15:done="0"/>
  <w15:commentEx w15:paraId="7FD4A4CA" w15:done="0"/>
  <w15:commentEx w15:paraId="31A26BE1" w15:done="0"/>
  <w15:commentEx w15:paraId="1E90E7E7" w15:paraIdParent="31A26BE1" w15:done="0"/>
  <w15:commentEx w15:paraId="62CDEFBB" w15:done="0"/>
  <w15:commentEx w15:paraId="6CFD46E4" w15:done="0"/>
  <w15:commentEx w15:paraId="739BF53E" w15:done="0"/>
  <w15:commentEx w15:paraId="6D25D52E" w15:done="0"/>
  <w15:commentEx w15:paraId="23B401A1" w15:done="0"/>
  <w15:commentEx w15:paraId="053556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A9242" w16cex:dateUtc="2021-04-21T11:00:00Z"/>
  <w16cex:commentExtensible w16cex:durableId="242A94AB" w16cex:dateUtc="2021-04-21T11:10:00Z"/>
  <w16cex:commentExtensible w16cex:durableId="242A6AE7" w16cex:dateUtc="2021-04-21T08:12:00Z"/>
  <w16cex:commentExtensible w16cex:durableId="242A91A5" w16cex:dateUtc="2021-04-21T10:57:00Z"/>
  <w16cex:commentExtensible w16cex:durableId="242A73D7" w16cex:dateUtc="2021-04-21T08:50:00Z"/>
  <w16cex:commentExtensible w16cex:durableId="242A93AC" w16cex:dateUtc="2021-04-21T11:06:00Z"/>
  <w16cex:commentExtensible w16cex:durableId="242A93E2" w16cex:dateUtc="2021-04-21T11:06:00Z"/>
  <w16cex:commentExtensible w16cex:durableId="242A8940" w16cex:dateUtc="2021-04-21T10:21:00Z"/>
  <w16cex:commentExtensible w16cex:durableId="242A94CB" w16cex:dateUtc="2021-04-21T11:10:00Z"/>
  <w16cex:commentExtensible w16cex:durableId="242A961E" w16cex:dateUtc="2021-04-21T11:16:00Z"/>
  <w16cex:commentExtensible w16cex:durableId="242A9713" w16cex:dateUtc="2021-04-21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44AB53" w16cid:durableId="242A9242"/>
  <w16cid:commentId w16cid:paraId="406F6A5C" w16cid:durableId="242A94AB"/>
  <w16cid:commentId w16cid:paraId="01D2F795" w16cid:durableId="242A6A51"/>
  <w16cid:commentId w16cid:paraId="69828782" w16cid:durableId="242A6AE7"/>
  <w16cid:commentId w16cid:paraId="102E7C70" w16cid:durableId="242A6A52"/>
  <w16cid:commentId w16cid:paraId="185CD325" w16cid:durableId="242A6A53"/>
  <w16cid:commentId w16cid:paraId="7FD4A4CA" w16cid:durableId="242A91A5"/>
  <w16cid:commentId w16cid:paraId="31A26BE1" w16cid:durableId="242A6A54"/>
  <w16cid:commentId w16cid:paraId="1E90E7E7" w16cid:durableId="242A73D7"/>
  <w16cid:commentId w16cid:paraId="62CDEFBB" w16cid:durableId="242A93AC"/>
  <w16cid:commentId w16cid:paraId="6CFD46E4" w16cid:durableId="242A93E2"/>
  <w16cid:commentId w16cid:paraId="739BF53E" w16cid:durableId="242A8940"/>
  <w16cid:commentId w16cid:paraId="6D25D52E" w16cid:durableId="242A94CB"/>
  <w16cid:commentId w16cid:paraId="23B401A1" w16cid:durableId="242A961E"/>
  <w16cid:commentId w16cid:paraId="05355621" w16cid:durableId="242A97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9868E" w14:textId="77777777" w:rsidR="00FD47FC" w:rsidRDefault="00FD47FC">
      <w:r>
        <w:separator/>
      </w:r>
    </w:p>
  </w:endnote>
  <w:endnote w:type="continuationSeparator" w:id="0">
    <w:p w14:paraId="16583E48" w14:textId="77777777" w:rsidR="00FD47FC" w:rsidRDefault="00FD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AFB56" w14:textId="77777777" w:rsidR="00FD47FC" w:rsidRDefault="00FD47FC">
      <w:r>
        <w:separator/>
      </w:r>
    </w:p>
  </w:footnote>
  <w:footnote w:type="continuationSeparator" w:id="0">
    <w:p w14:paraId="36FAF083" w14:textId="77777777" w:rsidR="00FD47FC" w:rsidRDefault="00FD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Jenkins">
    <w15:presenceInfo w15:providerId="None" w15:userId="David Jenkins"/>
  </w15:person>
  <w15:person w15:author="Rebecca Randell">
    <w15:presenceInfo w15:providerId="AD" w15:userId="S::rrandell@bradford.ac.uk::cbd9cd56-b502-4789-a023-e20afdff6e69"/>
  </w15:person>
  <w15:person w15:author="Jonathan Benn">
    <w15:presenceInfo w15:providerId="None" w15:userId="Jonathan Benn"/>
  </w15:person>
  <w15:person w15:author="Ciarán McInerney">
    <w15:presenceInfo w15:providerId="AD" w15:userId="S-1-5-21-1390067357-1993962763-725345543-6147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32A7"/>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351"/>
    <w:rsid w:val="00D046F6"/>
    <w:rsid w:val="00D05E44"/>
    <w:rsid w:val="00D36D16"/>
    <w:rsid w:val="00D415AB"/>
    <w:rsid w:val="00D44A0A"/>
    <w:rsid w:val="00D62A65"/>
    <w:rsid w:val="00D659B3"/>
    <w:rsid w:val="00D65CD9"/>
    <w:rsid w:val="00D664FC"/>
    <w:rsid w:val="00D772D2"/>
    <w:rsid w:val="00D80902"/>
    <w:rsid w:val="00DA0A68"/>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7189B"/>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47FC"/>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meshb.nlm.nih.gov/search"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c.mcinerney@leeds.ac.uk" TargetMode="Externa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452963-4011-48BA-B271-7A0481681D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F9990E-F2E4-41F4-AD67-705061FF8409}">
  <ds:schemaRefs>
    <ds:schemaRef ds:uri="http://schemas.microsoft.com/sharepoint/v3/contenttype/forms"/>
  </ds:schemaRefs>
</ds:datastoreItem>
</file>

<file path=customXml/itemProps3.xml><?xml version="1.0" encoding="utf-8"?>
<ds:datastoreItem xmlns:ds="http://schemas.openxmlformats.org/officeDocument/2006/customXml" ds:itemID="{51315C8A-6D35-4807-B959-D85ADFEF162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5e36aeda-f48f-46f3-9de8-7474189645c5"/>
    <ds:schemaRef ds:uri="bbd61249-83b9-438e-a84b-789da273a8cb"/>
    <ds:schemaRef ds:uri="http://www.w3.org/XML/1998/namespace"/>
    <ds:schemaRef ds:uri="http://purl.org/dc/dcmitype/"/>
  </ds:schemaRefs>
</ds:datastoreItem>
</file>

<file path=customXml/itemProps4.xml><?xml version="1.0" encoding="utf-8"?>
<ds:datastoreItem xmlns:ds="http://schemas.openxmlformats.org/officeDocument/2006/customXml" ds:itemID="{7F21E9D6-389A-41C6-9812-8B4E68E4E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0</TotalTime>
  <Pages>5</Pages>
  <Words>3419</Words>
  <Characters>104387</Characters>
  <Application>Microsoft Office Word</Application>
  <DocSecurity>4</DocSecurity>
  <Lines>869</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591</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2</cp:revision>
  <cp:lastPrinted>2003-07-19T03:59:00Z</cp:lastPrinted>
  <dcterms:created xsi:type="dcterms:W3CDTF">2021-04-21T12:16:00Z</dcterms:created>
  <dcterms:modified xsi:type="dcterms:W3CDTF">2021-04-2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